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4656F287" w:rsidR="002230C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316881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–</w:t>
      </w:r>
      <w:r w:rsidR="00F00C24">
        <w:rPr>
          <w:rFonts w:ascii="Segoe UI" w:hAnsi="Segoe UI" w:cs="Segoe UI"/>
          <w:b/>
          <w:sz w:val="28"/>
          <w:szCs w:val="28"/>
          <w:u w:val="single"/>
        </w:rPr>
        <w:t>Dec</w:t>
      </w:r>
      <w:r w:rsidR="00E07B1E">
        <w:rPr>
          <w:rFonts w:ascii="Segoe UI" w:hAnsi="Segoe UI" w:cs="Segoe UI"/>
          <w:b/>
          <w:sz w:val="28"/>
          <w:szCs w:val="28"/>
          <w:u w:val="single"/>
        </w:rPr>
        <w:t>ember</w:t>
      </w:r>
      <w:r w:rsidR="00536C28">
        <w:rPr>
          <w:rFonts w:ascii="Segoe UI" w:hAnsi="Segoe UI" w:cs="Segoe UI"/>
          <w:b/>
          <w:sz w:val="28"/>
          <w:szCs w:val="28"/>
          <w:u w:val="single"/>
        </w:rPr>
        <w:t xml:space="preserve"> to January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1E14D6">
        <w:rPr>
          <w:rFonts w:ascii="Segoe UI" w:hAnsi="Segoe UI" w:cs="Segoe UI"/>
          <w:b/>
          <w:sz w:val="28"/>
          <w:szCs w:val="28"/>
          <w:u w:val="single"/>
        </w:rPr>
        <w:t>3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60"/>
        <w:gridCol w:w="2693"/>
        <w:gridCol w:w="1417"/>
        <w:gridCol w:w="1843"/>
        <w:gridCol w:w="1986"/>
        <w:gridCol w:w="1984"/>
      </w:tblGrid>
      <w:tr w:rsidR="004B41D1" w:rsidRPr="00C66D53" w14:paraId="1DC5E133" w14:textId="77777777" w:rsidTr="000C03A4">
        <w:trPr>
          <w:trHeight w:val="865"/>
        </w:trPr>
        <w:tc>
          <w:tcPr>
            <w:tcW w:w="483" w:type="pct"/>
            <w:shd w:val="clear" w:color="auto" w:fill="FFC000" w:themeFill="accent4"/>
            <w:vAlign w:val="center"/>
          </w:tcPr>
          <w:p w14:paraId="513BDEC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26" w:type="pct"/>
            <w:shd w:val="clear" w:color="auto" w:fill="FFC000" w:themeFill="accent4"/>
            <w:vAlign w:val="center"/>
          </w:tcPr>
          <w:p w14:paraId="00DD84C2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45" w:type="pct"/>
            <w:shd w:val="clear" w:color="auto" w:fill="FFC000" w:themeFill="accent4"/>
            <w:vAlign w:val="center"/>
          </w:tcPr>
          <w:p w14:paraId="4D3AB68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839" w:type="pct"/>
            <w:shd w:val="clear" w:color="auto" w:fill="FFC000" w:themeFill="accent4"/>
            <w:vAlign w:val="center"/>
          </w:tcPr>
          <w:p w14:paraId="60785D4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049EB5F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57B6E040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4B41D1" w:rsidRPr="00FB290D" w14:paraId="38D48C87" w14:textId="77777777" w:rsidTr="000C03A4">
        <w:trPr>
          <w:trHeight w:val="732"/>
        </w:trPr>
        <w:tc>
          <w:tcPr>
            <w:tcW w:w="483" w:type="pct"/>
            <w:vMerge w:val="restart"/>
          </w:tcPr>
          <w:p w14:paraId="616387DA" w14:textId="1C7369C4" w:rsidR="004B41D1" w:rsidRPr="007C2A9B" w:rsidRDefault="000C03A4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essor</w:t>
            </w:r>
          </w:p>
        </w:tc>
        <w:tc>
          <w:tcPr>
            <w:tcW w:w="1226" w:type="pct"/>
            <w:vMerge w:val="restart"/>
          </w:tcPr>
          <w:p w14:paraId="425F9701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280B1F7" w14:textId="757B2149" w:rsidR="004B41D1" w:rsidRPr="0021157E" w:rsidRDefault="00FC4EF7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1)</w:t>
            </w:r>
            <w:r w:rsidR="00251D0C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Automotive Sale Executive </w:t>
            </w:r>
            <w:r w:rsidR="000F2F6E" w:rsidRPr="0021157E">
              <w:rPr>
                <w:rFonts w:asciiTheme="majorHAnsi" w:hAnsiTheme="majorHAnsi" w:cstheme="majorHAnsi"/>
                <w:sz w:val="20"/>
                <w:szCs w:val="20"/>
              </w:rPr>
              <w:t>L4</w:t>
            </w:r>
            <w:r w:rsidR="00565841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0F2F6E" w:rsidRPr="0021157E">
              <w:rPr>
                <w:rFonts w:asciiTheme="majorHAnsi" w:hAnsiTheme="majorHAnsi" w:cstheme="majorHAnsi"/>
                <w:sz w:val="20"/>
                <w:szCs w:val="20"/>
              </w:rPr>
              <w:t>(ASC/Q1001)</w:t>
            </w:r>
          </w:p>
          <w:p w14:paraId="578F963E" w14:textId="2CB136F7" w:rsidR="000F2F6E" w:rsidRPr="0021157E" w:rsidRDefault="000F2F6E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2)</w:t>
            </w:r>
            <w:r w:rsidR="00BD02B1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Automotive Showroom Hostess / Host </w:t>
            </w:r>
            <w:r w:rsidR="00540214" w:rsidRPr="0021157E">
              <w:rPr>
                <w:rFonts w:asciiTheme="majorHAnsi" w:hAnsiTheme="majorHAnsi" w:cstheme="majorHAnsi"/>
                <w:sz w:val="20"/>
                <w:szCs w:val="20"/>
              </w:rPr>
              <w:t>L-3</w:t>
            </w:r>
            <w:r w:rsidR="00565841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540214" w:rsidRPr="0021157E">
              <w:rPr>
                <w:rFonts w:asciiTheme="majorHAnsi" w:hAnsiTheme="majorHAnsi" w:cstheme="majorHAnsi"/>
                <w:sz w:val="20"/>
                <w:szCs w:val="20"/>
              </w:rPr>
              <w:t>(ASC/Q1103)</w:t>
            </w:r>
          </w:p>
          <w:p w14:paraId="5447C1D8" w14:textId="77777777" w:rsidR="00565841" w:rsidRPr="0021157E" w:rsidRDefault="00540214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3) </w:t>
            </w:r>
            <w:r w:rsidR="00AB4F80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Automotive </w:t>
            </w:r>
            <w:proofErr w:type="spellStart"/>
            <w:r w:rsidR="00AB4F80" w:rsidRPr="0021157E">
              <w:rPr>
                <w:rFonts w:asciiTheme="majorHAnsi" w:hAnsiTheme="majorHAnsi" w:cstheme="majorHAnsi"/>
                <w:sz w:val="20"/>
                <w:szCs w:val="20"/>
              </w:rPr>
              <w:t>Telecaller</w:t>
            </w:r>
            <w:proofErr w:type="spellEnd"/>
            <w:r w:rsidR="00AB4F80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L-</w:t>
            </w:r>
            <w:r w:rsidR="00565841" w:rsidRPr="0021157E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  <w:p w14:paraId="19196615" w14:textId="77777777" w:rsidR="00540214" w:rsidRPr="0021157E" w:rsidRDefault="0056584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(ASC/Q1105)</w:t>
            </w:r>
          </w:p>
          <w:p w14:paraId="095AC25E" w14:textId="31BDB050" w:rsidR="00222EB8" w:rsidRPr="0021157E" w:rsidRDefault="00222EB8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4)</w:t>
            </w:r>
            <w:r w:rsidR="00DB0B08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Automotive Customer Relationship Manager L</w:t>
            </w:r>
            <w:r w:rsidR="00795E82" w:rsidRPr="0021157E">
              <w:rPr>
                <w:rFonts w:asciiTheme="majorHAnsi" w:hAnsiTheme="majorHAnsi" w:cstheme="majorHAnsi"/>
                <w:sz w:val="20"/>
                <w:szCs w:val="20"/>
              </w:rPr>
              <w:t>-7 (ASC/Q1104)</w:t>
            </w:r>
          </w:p>
        </w:tc>
        <w:tc>
          <w:tcPr>
            <w:tcW w:w="645" w:type="pct"/>
          </w:tcPr>
          <w:p w14:paraId="79DF37A2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0366377E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036B9726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1922D06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6FD61D10" w14:textId="3C022BB3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From:</w:t>
            </w:r>
            <w:r w:rsidRPr="0021157E">
              <w:rPr>
                <w:rFonts w:asciiTheme="majorHAnsi" w:eastAsia="Times New Roman" w:hAnsiTheme="majorHAnsi" w:cstheme="majorHAnsi"/>
                <w:color w:val="333333"/>
                <w:sz w:val="20"/>
                <w:szCs w:val="20"/>
              </w:rPr>
              <w:t xml:space="preserve"> </w:t>
            </w:r>
            <w:r w:rsidR="00091B89" w:rsidRPr="0021157E">
              <w:rPr>
                <w:rFonts w:asciiTheme="majorHAnsi" w:eastAsia="Times New Roman" w:hAnsiTheme="majorHAnsi" w:cstheme="majorHAnsi"/>
                <w:color w:val="333333"/>
                <w:sz w:val="20"/>
                <w:szCs w:val="20"/>
              </w:rPr>
              <w:t>1</w:t>
            </w:r>
            <w:r w:rsidR="00AE597C" w:rsidRPr="0021157E">
              <w:rPr>
                <w:rFonts w:asciiTheme="majorHAnsi" w:eastAsia="Times New Roman" w:hAnsiTheme="majorHAnsi" w:cstheme="majorHAnsi"/>
                <w:color w:val="333333"/>
                <w:sz w:val="20"/>
                <w:szCs w:val="20"/>
              </w:rPr>
              <w:t>1</w:t>
            </w:r>
            <w:r w:rsidRPr="0021157E">
              <w:rPr>
                <w:rFonts w:asciiTheme="majorHAnsi" w:eastAsia="Times New Roman" w:hAnsiTheme="majorHAnsi" w:cstheme="majorHAnsi"/>
                <w:color w:val="333333"/>
                <w:sz w:val="20"/>
                <w:szCs w:val="20"/>
              </w:rPr>
              <w:t>-</w:t>
            </w:r>
            <w:r w:rsidR="00AE597C" w:rsidRPr="0021157E">
              <w:rPr>
                <w:rFonts w:asciiTheme="majorHAnsi" w:eastAsia="Times New Roman" w:hAnsiTheme="majorHAnsi" w:cstheme="majorHAnsi"/>
                <w:color w:val="333333"/>
                <w:sz w:val="20"/>
                <w:szCs w:val="20"/>
              </w:rPr>
              <w:t>Dec</w:t>
            </w:r>
            <w:r w:rsidRPr="0021157E">
              <w:rPr>
                <w:rFonts w:asciiTheme="majorHAnsi" w:eastAsia="Times New Roman" w:hAnsiTheme="majorHAnsi" w:cstheme="majorHAnsi"/>
                <w:color w:val="333333"/>
                <w:sz w:val="20"/>
                <w:szCs w:val="20"/>
              </w:rPr>
              <w:t>-2023</w:t>
            </w:r>
          </w:p>
        </w:tc>
        <w:tc>
          <w:tcPr>
            <w:tcW w:w="839" w:type="pct"/>
            <w:vMerge w:val="restart"/>
          </w:tcPr>
          <w:p w14:paraId="0425DF82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  <w:p w14:paraId="3BFC38E5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  <w:p w14:paraId="561F8BA5" w14:textId="77777777" w:rsidR="004B41D1" w:rsidRPr="0021157E" w:rsidRDefault="004B41D1" w:rsidP="00AC685B">
            <w:pPr>
              <w:pStyle w:val="Default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33D2CB5" w14:textId="2AD0F96E" w:rsidR="004B41D1" w:rsidRPr="0021157E" w:rsidRDefault="004B41D1" w:rsidP="00AC685B">
            <w:pPr>
              <w:pStyle w:val="Default"/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5B04D0" w:rsidRPr="0021157E">
              <w:rPr>
                <w:rFonts w:asciiTheme="majorHAnsi" w:hAnsiTheme="majorHAnsi" w:cstheme="maj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  <w:vMerge w:val="restart"/>
          </w:tcPr>
          <w:p w14:paraId="2CE8E795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E091212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3D073FAA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A2231CD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6CDD6587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048CE701" w14:textId="4CC49397" w:rsidR="004B41D1" w:rsidRPr="0021157E" w:rsidRDefault="00B74C8A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Mr. Vikas Chauh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  <w:t>(9110310251)</w:t>
            </w:r>
          </w:p>
        </w:tc>
        <w:tc>
          <w:tcPr>
            <w:tcW w:w="903" w:type="pct"/>
            <w:vMerge w:val="restart"/>
          </w:tcPr>
          <w:p w14:paraId="2C86C7B0" w14:textId="1644DE41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B74C8A" w:rsidRPr="0021157E">
              <w:rPr>
                <w:rFonts w:asciiTheme="majorHAnsi" w:hAnsiTheme="majorHAnsi" w:cstheme="majorHAnsi"/>
                <w:sz w:val="20"/>
                <w:szCs w:val="20"/>
              </w:rPr>
              <w:t>Vikas@asdc.org.in</w:t>
            </w:r>
          </w:p>
          <w:p w14:paraId="49A778DD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B41D1" w:rsidRPr="00FB290D" w14:paraId="6F095240" w14:textId="77777777" w:rsidTr="000C03A4">
        <w:trPr>
          <w:trHeight w:val="738"/>
        </w:trPr>
        <w:tc>
          <w:tcPr>
            <w:tcW w:w="483" w:type="pct"/>
            <w:vMerge/>
          </w:tcPr>
          <w:p w14:paraId="4D1FF381" w14:textId="77777777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6" w:type="pct"/>
            <w:vMerge/>
          </w:tcPr>
          <w:p w14:paraId="5DCD7B3F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45" w:type="pct"/>
          </w:tcPr>
          <w:p w14:paraId="2EFE027E" w14:textId="5A07CE0F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To: </w:t>
            </w:r>
            <w:r w:rsidR="006C42EF" w:rsidRPr="0021157E">
              <w:rPr>
                <w:rFonts w:asciiTheme="majorHAnsi" w:hAnsiTheme="majorHAnsi" w:cstheme="majorHAnsi"/>
                <w:sz w:val="20"/>
                <w:szCs w:val="20"/>
              </w:rPr>
              <w:t>22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="006C42EF" w:rsidRPr="0021157E">
              <w:rPr>
                <w:rFonts w:asciiTheme="majorHAnsi" w:hAnsiTheme="majorHAnsi" w:cstheme="majorHAnsi"/>
                <w:sz w:val="20"/>
                <w:szCs w:val="20"/>
              </w:rPr>
              <w:t>Dec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2023</w:t>
            </w:r>
          </w:p>
          <w:p w14:paraId="61B2771C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39" w:type="pct"/>
            <w:vMerge/>
          </w:tcPr>
          <w:p w14:paraId="16905720" w14:textId="77777777" w:rsidR="004B41D1" w:rsidRPr="0021157E" w:rsidRDefault="004B41D1" w:rsidP="00AC685B">
            <w:pPr>
              <w:pStyle w:val="Defaul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04" w:type="pct"/>
            <w:vMerge/>
          </w:tcPr>
          <w:p w14:paraId="3A6B13F5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03" w:type="pct"/>
            <w:vMerge/>
          </w:tcPr>
          <w:p w14:paraId="38E973B9" w14:textId="77777777" w:rsidR="004B41D1" w:rsidRPr="0021157E" w:rsidRDefault="004B41D1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14FDF" w:rsidRPr="00FB290D" w14:paraId="69E18150" w14:textId="77777777" w:rsidTr="000C03A4">
        <w:trPr>
          <w:trHeight w:val="2213"/>
        </w:trPr>
        <w:tc>
          <w:tcPr>
            <w:tcW w:w="483" w:type="pct"/>
          </w:tcPr>
          <w:p w14:paraId="1547D7B4" w14:textId="48828770" w:rsidR="00B14FDF" w:rsidRPr="007C2A9B" w:rsidRDefault="000C03A4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essor</w:t>
            </w:r>
          </w:p>
        </w:tc>
        <w:tc>
          <w:tcPr>
            <w:tcW w:w="1226" w:type="pct"/>
          </w:tcPr>
          <w:p w14:paraId="4B26A7E2" w14:textId="77777777" w:rsidR="007951F8" w:rsidRPr="0021157E" w:rsidRDefault="007951F8" w:rsidP="007951F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447C01A" w14:textId="6932CE24" w:rsidR="00B14FDF" w:rsidRPr="0021157E" w:rsidRDefault="007951F8" w:rsidP="007951F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1) </w:t>
            </w:r>
            <w:r w:rsidR="00515CE8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Electric Vehicle Service </w:t>
            </w:r>
            <w:r w:rsidR="00C661DA" w:rsidRPr="0021157E">
              <w:rPr>
                <w:rFonts w:asciiTheme="majorHAnsi" w:hAnsiTheme="majorHAnsi" w:cstheme="majorHAnsi"/>
                <w:sz w:val="20"/>
                <w:szCs w:val="20"/>
              </w:rPr>
              <w:t>Technician</w:t>
            </w:r>
            <w:r w:rsidR="00515CE8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L-4</w:t>
            </w:r>
            <w:r w:rsidR="00292117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515CE8" w:rsidRPr="0021157E">
              <w:rPr>
                <w:rFonts w:asciiTheme="majorHAnsi" w:hAnsiTheme="majorHAnsi" w:cstheme="majorHAnsi"/>
                <w:sz w:val="20"/>
                <w:szCs w:val="20"/>
              </w:rPr>
              <w:t>(</w:t>
            </w:r>
            <w:r w:rsidR="00C661DA" w:rsidRPr="0021157E">
              <w:rPr>
                <w:rFonts w:asciiTheme="majorHAnsi" w:hAnsiTheme="majorHAnsi" w:cstheme="majorHAnsi"/>
                <w:sz w:val="20"/>
                <w:szCs w:val="20"/>
              </w:rPr>
              <w:t>ASC/Q1429)</w:t>
            </w:r>
          </w:p>
          <w:p w14:paraId="002AE0AC" w14:textId="24E67A5D" w:rsidR="00A40C6F" w:rsidRPr="0021157E" w:rsidRDefault="00A40C6F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45" w:type="pct"/>
          </w:tcPr>
          <w:p w14:paraId="07F9D684" w14:textId="1F62985D" w:rsidR="00B14FDF" w:rsidRPr="0021157E" w:rsidRDefault="00E742B2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From: 11-Dec-2023 To 22-Dec-2023</w:t>
            </w:r>
          </w:p>
        </w:tc>
        <w:tc>
          <w:tcPr>
            <w:tcW w:w="839" w:type="pct"/>
          </w:tcPr>
          <w:p w14:paraId="16A749FE" w14:textId="025AC733" w:rsidR="00B14FDF" w:rsidRPr="0021157E" w:rsidRDefault="005B04D0" w:rsidP="00AC685B">
            <w:pPr>
              <w:pStyle w:val="Default"/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2ACE546E" w14:textId="2C5EEB49" w:rsidR="00B14FDF" w:rsidRPr="0021157E" w:rsidRDefault="00B74C8A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Mr. Vikas Chauh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  <w:t>(9110310251)</w:t>
            </w:r>
          </w:p>
        </w:tc>
        <w:tc>
          <w:tcPr>
            <w:tcW w:w="903" w:type="pct"/>
          </w:tcPr>
          <w:p w14:paraId="4889CF46" w14:textId="6B0F12D1" w:rsidR="00B14FDF" w:rsidRPr="0021157E" w:rsidRDefault="00B74C8A" w:rsidP="00AC685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Vikas@asdc.org.in</w:t>
            </w:r>
          </w:p>
        </w:tc>
      </w:tr>
      <w:tr w:rsidR="00E742B2" w:rsidRPr="00FB290D" w14:paraId="621F2AA6" w14:textId="77777777" w:rsidTr="000C03A4">
        <w:trPr>
          <w:trHeight w:val="2213"/>
        </w:trPr>
        <w:tc>
          <w:tcPr>
            <w:tcW w:w="483" w:type="pct"/>
          </w:tcPr>
          <w:p w14:paraId="09491503" w14:textId="5292ABA7" w:rsidR="00E742B2" w:rsidRPr="007C2A9B" w:rsidRDefault="000C03A4" w:rsidP="00E742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essor</w:t>
            </w:r>
          </w:p>
        </w:tc>
        <w:tc>
          <w:tcPr>
            <w:tcW w:w="1226" w:type="pct"/>
          </w:tcPr>
          <w:p w14:paraId="3CF51ECD" w14:textId="77777777" w:rsidR="00E742B2" w:rsidRPr="0021157E" w:rsidRDefault="00E742B2" w:rsidP="00E742B2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1)Automotive Assembly Technician L-4(ASC/Q3601)</w:t>
            </w:r>
          </w:p>
          <w:p w14:paraId="48B6D824" w14:textId="77777777" w:rsidR="00E742B2" w:rsidRPr="0021157E" w:rsidRDefault="00E742B2" w:rsidP="00E742B2">
            <w:pPr>
              <w:rPr>
                <w:rFonts w:asciiTheme="majorHAnsi" w:hAnsiTheme="majorHAnsi" w:cstheme="majorHAnsi"/>
                <w:color w:val="1F1F1F"/>
                <w:sz w:val="18"/>
                <w:szCs w:val="18"/>
                <w:shd w:val="clear" w:color="auto" w:fill="FFFFFF"/>
              </w:rPr>
            </w:pPr>
            <w:r w:rsidRPr="0021157E">
              <w:rPr>
                <w:rFonts w:asciiTheme="majorHAnsi" w:hAnsiTheme="majorHAnsi" w:cstheme="majorHAnsi"/>
                <w:color w:val="1F1F1F"/>
                <w:sz w:val="18"/>
                <w:szCs w:val="18"/>
                <w:shd w:val="clear" w:color="auto" w:fill="FFFFFF"/>
              </w:rPr>
              <w:t>2)</w:t>
            </w:r>
            <w:r w:rsidRPr="0021157E">
              <w:rPr>
                <w:rFonts w:asciiTheme="majorHAnsi" w:hAnsiTheme="majorHAnsi" w:cstheme="majorHAnsi"/>
                <w:color w:val="1F1F1F"/>
                <w:sz w:val="18"/>
                <w:szCs w:val="18"/>
                <w:shd w:val="clear" w:color="auto" w:fill="FFFFFF"/>
              </w:rPr>
              <w:t>Automotive CNC Machining Technician</w:t>
            </w:r>
            <w:r w:rsidRPr="0021157E">
              <w:rPr>
                <w:rFonts w:asciiTheme="majorHAnsi" w:hAnsiTheme="majorHAnsi" w:cstheme="majorHAnsi"/>
                <w:color w:val="1F1F1F"/>
                <w:sz w:val="18"/>
                <w:szCs w:val="18"/>
                <w:shd w:val="clear" w:color="auto" w:fill="FFFFFF"/>
              </w:rPr>
              <w:t xml:space="preserve"> L-4(ASC/Q3503)</w:t>
            </w:r>
          </w:p>
          <w:p w14:paraId="53B7BEE9" w14:textId="5ED680F6" w:rsidR="00A90A31" w:rsidRPr="0021157E" w:rsidRDefault="00A90A31" w:rsidP="00E742B2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color w:val="1F1F1F"/>
                <w:sz w:val="18"/>
                <w:szCs w:val="18"/>
                <w:shd w:val="clear" w:color="auto" w:fill="FFFFFF"/>
              </w:rPr>
              <w:t xml:space="preserve">3) </w:t>
            </w:r>
            <w:r w:rsidRPr="0021157E">
              <w:rPr>
                <w:rFonts w:asciiTheme="majorHAnsi" w:hAnsiTheme="majorHAnsi" w:cstheme="majorHAnsi"/>
                <w:color w:val="1F1F1F"/>
                <w:sz w:val="18"/>
                <w:szCs w:val="18"/>
                <w:shd w:val="clear" w:color="auto" w:fill="FFFFFF"/>
              </w:rPr>
              <w:t>Automotive Welding Machine Operator (Manual and Robotics)</w:t>
            </w:r>
            <w:r w:rsidRPr="0021157E">
              <w:rPr>
                <w:rFonts w:asciiTheme="majorHAnsi" w:hAnsiTheme="majorHAnsi" w:cstheme="majorHAnsi"/>
                <w:color w:val="1F1F1F"/>
                <w:sz w:val="18"/>
                <w:szCs w:val="18"/>
                <w:shd w:val="clear" w:color="auto" w:fill="FFFFFF"/>
              </w:rPr>
              <w:t xml:space="preserve"> L-3(ASC/Q3102)</w:t>
            </w:r>
          </w:p>
        </w:tc>
        <w:tc>
          <w:tcPr>
            <w:tcW w:w="645" w:type="pct"/>
          </w:tcPr>
          <w:p w14:paraId="4B23D649" w14:textId="71F66BE5" w:rsidR="00E742B2" w:rsidRPr="0021157E" w:rsidRDefault="00E742B2" w:rsidP="00E742B2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From: 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J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202</w:t>
            </w:r>
            <w:r w:rsidR="005B04D0" w:rsidRPr="0021157E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To </w:t>
            </w:r>
            <w:r w:rsidR="0093555D" w:rsidRPr="0021157E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2-</w:t>
            </w:r>
            <w:r w:rsidR="0093555D" w:rsidRPr="0021157E">
              <w:rPr>
                <w:rFonts w:asciiTheme="majorHAnsi" w:hAnsiTheme="majorHAnsi" w:cstheme="majorHAnsi"/>
                <w:sz w:val="20"/>
                <w:szCs w:val="20"/>
              </w:rPr>
              <w:t>J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202</w:t>
            </w:r>
            <w:r w:rsidR="0093555D" w:rsidRPr="0021157E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839" w:type="pct"/>
          </w:tcPr>
          <w:p w14:paraId="38E08463" w14:textId="10D13D5D" w:rsidR="00E742B2" w:rsidRPr="0021157E" w:rsidRDefault="005B04D0" w:rsidP="00E742B2">
            <w:pPr>
              <w:pStyle w:val="Default"/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1843A9F3" w14:textId="1AE766E6" w:rsidR="00E742B2" w:rsidRPr="0021157E" w:rsidRDefault="005B04D0" w:rsidP="00E742B2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Mr. Vikas Chauh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  <w:t>(9110310251)</w:t>
            </w:r>
          </w:p>
        </w:tc>
        <w:tc>
          <w:tcPr>
            <w:tcW w:w="903" w:type="pct"/>
          </w:tcPr>
          <w:p w14:paraId="76DB9CE6" w14:textId="1360F894" w:rsidR="00E742B2" w:rsidRPr="0021157E" w:rsidRDefault="005B04D0" w:rsidP="00E742B2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Vikas@asdc.org.in</w:t>
            </w:r>
          </w:p>
        </w:tc>
      </w:tr>
    </w:tbl>
    <w:p w14:paraId="65112FA1" w14:textId="77777777" w:rsidR="006A1B3D" w:rsidRPr="00C66D53" w:rsidRDefault="006A1B3D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</w:p>
    <w:sectPr w:rsidR="006A1B3D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55ABF"/>
    <w:multiLevelType w:val="hybridMultilevel"/>
    <w:tmpl w:val="B1F6CD6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2"/>
  </w:num>
  <w:num w:numId="2" w16cid:durableId="780152587">
    <w:abstractNumId w:val="0"/>
  </w:num>
  <w:num w:numId="3" w16cid:durableId="2042631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27212"/>
    <w:rsid w:val="00042811"/>
    <w:rsid w:val="00072B3A"/>
    <w:rsid w:val="00075C57"/>
    <w:rsid w:val="00080D00"/>
    <w:rsid w:val="00083A76"/>
    <w:rsid w:val="00084C80"/>
    <w:rsid w:val="00086144"/>
    <w:rsid w:val="00091B89"/>
    <w:rsid w:val="000A1C1B"/>
    <w:rsid w:val="000A389F"/>
    <w:rsid w:val="000B026D"/>
    <w:rsid w:val="000B0CAC"/>
    <w:rsid w:val="000B13A9"/>
    <w:rsid w:val="000B2ACD"/>
    <w:rsid w:val="000C03A4"/>
    <w:rsid w:val="000C052B"/>
    <w:rsid w:val="000C366A"/>
    <w:rsid w:val="000E38DA"/>
    <w:rsid w:val="000F2F6E"/>
    <w:rsid w:val="00111F8E"/>
    <w:rsid w:val="00116397"/>
    <w:rsid w:val="0013351F"/>
    <w:rsid w:val="00140A3E"/>
    <w:rsid w:val="00152682"/>
    <w:rsid w:val="001578DB"/>
    <w:rsid w:val="001668EA"/>
    <w:rsid w:val="00195207"/>
    <w:rsid w:val="00197128"/>
    <w:rsid w:val="001A59AF"/>
    <w:rsid w:val="001A617F"/>
    <w:rsid w:val="001C4F63"/>
    <w:rsid w:val="001D1DDA"/>
    <w:rsid w:val="001D69BD"/>
    <w:rsid w:val="001E14D6"/>
    <w:rsid w:val="001E5FBA"/>
    <w:rsid w:val="001F0674"/>
    <w:rsid w:val="0021157E"/>
    <w:rsid w:val="00222EB8"/>
    <w:rsid w:val="002230C3"/>
    <w:rsid w:val="00225242"/>
    <w:rsid w:val="00251D0C"/>
    <w:rsid w:val="00275C8E"/>
    <w:rsid w:val="0028062D"/>
    <w:rsid w:val="002861DE"/>
    <w:rsid w:val="00291676"/>
    <w:rsid w:val="00292117"/>
    <w:rsid w:val="00296976"/>
    <w:rsid w:val="0029748D"/>
    <w:rsid w:val="002D052A"/>
    <w:rsid w:val="002D1322"/>
    <w:rsid w:val="002E5B5B"/>
    <w:rsid w:val="00314C3D"/>
    <w:rsid w:val="00316881"/>
    <w:rsid w:val="0035435C"/>
    <w:rsid w:val="003747FB"/>
    <w:rsid w:val="003841C6"/>
    <w:rsid w:val="00387808"/>
    <w:rsid w:val="00387C1C"/>
    <w:rsid w:val="0039036C"/>
    <w:rsid w:val="00391847"/>
    <w:rsid w:val="003A405C"/>
    <w:rsid w:val="003C4DC3"/>
    <w:rsid w:val="003D251D"/>
    <w:rsid w:val="003D6915"/>
    <w:rsid w:val="003E1C7C"/>
    <w:rsid w:val="003E281F"/>
    <w:rsid w:val="003F156A"/>
    <w:rsid w:val="003F40DA"/>
    <w:rsid w:val="00401825"/>
    <w:rsid w:val="004155BC"/>
    <w:rsid w:val="004206B2"/>
    <w:rsid w:val="00430D51"/>
    <w:rsid w:val="004319F1"/>
    <w:rsid w:val="00432CCD"/>
    <w:rsid w:val="004407AA"/>
    <w:rsid w:val="00443F63"/>
    <w:rsid w:val="00452556"/>
    <w:rsid w:val="004B310B"/>
    <w:rsid w:val="004B41D1"/>
    <w:rsid w:val="004C3DE5"/>
    <w:rsid w:val="004D4364"/>
    <w:rsid w:val="005031F3"/>
    <w:rsid w:val="005045FD"/>
    <w:rsid w:val="00515CE8"/>
    <w:rsid w:val="005301AD"/>
    <w:rsid w:val="00536C28"/>
    <w:rsid w:val="00540214"/>
    <w:rsid w:val="0054336E"/>
    <w:rsid w:val="00553A78"/>
    <w:rsid w:val="00562E07"/>
    <w:rsid w:val="00565841"/>
    <w:rsid w:val="00567626"/>
    <w:rsid w:val="00586DA8"/>
    <w:rsid w:val="005962DB"/>
    <w:rsid w:val="005A6FBB"/>
    <w:rsid w:val="005B04D0"/>
    <w:rsid w:val="005B603B"/>
    <w:rsid w:val="005C647B"/>
    <w:rsid w:val="005C7709"/>
    <w:rsid w:val="005D5ECC"/>
    <w:rsid w:val="005E23A6"/>
    <w:rsid w:val="005E5373"/>
    <w:rsid w:val="005E7064"/>
    <w:rsid w:val="00601B72"/>
    <w:rsid w:val="00603EF2"/>
    <w:rsid w:val="00606014"/>
    <w:rsid w:val="00607D24"/>
    <w:rsid w:val="006132AF"/>
    <w:rsid w:val="00614972"/>
    <w:rsid w:val="006216D6"/>
    <w:rsid w:val="00633BD2"/>
    <w:rsid w:val="00652A26"/>
    <w:rsid w:val="0069272F"/>
    <w:rsid w:val="006A1B3D"/>
    <w:rsid w:val="006A645C"/>
    <w:rsid w:val="006C42EF"/>
    <w:rsid w:val="006C6492"/>
    <w:rsid w:val="006E1D1A"/>
    <w:rsid w:val="00704268"/>
    <w:rsid w:val="00705B09"/>
    <w:rsid w:val="00707519"/>
    <w:rsid w:val="00711889"/>
    <w:rsid w:val="007176F1"/>
    <w:rsid w:val="00757E35"/>
    <w:rsid w:val="0077292E"/>
    <w:rsid w:val="0079075C"/>
    <w:rsid w:val="007951F8"/>
    <w:rsid w:val="00795E82"/>
    <w:rsid w:val="007A6A8D"/>
    <w:rsid w:val="007A7E3E"/>
    <w:rsid w:val="007C215F"/>
    <w:rsid w:val="007C2A9B"/>
    <w:rsid w:val="007C7ABC"/>
    <w:rsid w:val="007D4C1A"/>
    <w:rsid w:val="007D650C"/>
    <w:rsid w:val="007E1640"/>
    <w:rsid w:val="00814434"/>
    <w:rsid w:val="00834960"/>
    <w:rsid w:val="00845A15"/>
    <w:rsid w:val="008537D3"/>
    <w:rsid w:val="00860F77"/>
    <w:rsid w:val="00877873"/>
    <w:rsid w:val="008A2B69"/>
    <w:rsid w:val="008A49D5"/>
    <w:rsid w:val="008B71A0"/>
    <w:rsid w:val="008C5241"/>
    <w:rsid w:val="008D6CE5"/>
    <w:rsid w:val="008E3A0D"/>
    <w:rsid w:val="009058D2"/>
    <w:rsid w:val="00907510"/>
    <w:rsid w:val="009209AA"/>
    <w:rsid w:val="0093555D"/>
    <w:rsid w:val="00951BCA"/>
    <w:rsid w:val="00971F68"/>
    <w:rsid w:val="009A490D"/>
    <w:rsid w:val="009B4156"/>
    <w:rsid w:val="009E4D78"/>
    <w:rsid w:val="009F1F71"/>
    <w:rsid w:val="00A35DB9"/>
    <w:rsid w:val="00A3640A"/>
    <w:rsid w:val="00A4088C"/>
    <w:rsid w:val="00A40C6F"/>
    <w:rsid w:val="00A40CAE"/>
    <w:rsid w:val="00A4321C"/>
    <w:rsid w:val="00A5472D"/>
    <w:rsid w:val="00A557D8"/>
    <w:rsid w:val="00A649D4"/>
    <w:rsid w:val="00A8300E"/>
    <w:rsid w:val="00A90A31"/>
    <w:rsid w:val="00A91D4B"/>
    <w:rsid w:val="00A951D2"/>
    <w:rsid w:val="00AB4F80"/>
    <w:rsid w:val="00AD3646"/>
    <w:rsid w:val="00AE597C"/>
    <w:rsid w:val="00AF4AD6"/>
    <w:rsid w:val="00B04F31"/>
    <w:rsid w:val="00B14371"/>
    <w:rsid w:val="00B14FDF"/>
    <w:rsid w:val="00B23867"/>
    <w:rsid w:val="00B31986"/>
    <w:rsid w:val="00B34059"/>
    <w:rsid w:val="00B45C6F"/>
    <w:rsid w:val="00B65E86"/>
    <w:rsid w:val="00B735DA"/>
    <w:rsid w:val="00B74C8A"/>
    <w:rsid w:val="00B76809"/>
    <w:rsid w:val="00B77065"/>
    <w:rsid w:val="00B80186"/>
    <w:rsid w:val="00BB287D"/>
    <w:rsid w:val="00BC4F29"/>
    <w:rsid w:val="00BD02B1"/>
    <w:rsid w:val="00BD38CF"/>
    <w:rsid w:val="00BE188F"/>
    <w:rsid w:val="00BE37E1"/>
    <w:rsid w:val="00BF439E"/>
    <w:rsid w:val="00BF6B26"/>
    <w:rsid w:val="00C2250F"/>
    <w:rsid w:val="00C25DC2"/>
    <w:rsid w:val="00C6176F"/>
    <w:rsid w:val="00C661DA"/>
    <w:rsid w:val="00C66736"/>
    <w:rsid w:val="00C66D53"/>
    <w:rsid w:val="00C71C04"/>
    <w:rsid w:val="00C9034E"/>
    <w:rsid w:val="00CA04D2"/>
    <w:rsid w:val="00CB1CB5"/>
    <w:rsid w:val="00CB52A7"/>
    <w:rsid w:val="00CC0EE7"/>
    <w:rsid w:val="00CC3262"/>
    <w:rsid w:val="00CD5921"/>
    <w:rsid w:val="00CF57BF"/>
    <w:rsid w:val="00D03112"/>
    <w:rsid w:val="00D07B46"/>
    <w:rsid w:val="00D131DB"/>
    <w:rsid w:val="00D30A4D"/>
    <w:rsid w:val="00D44EE5"/>
    <w:rsid w:val="00D84DEB"/>
    <w:rsid w:val="00D91450"/>
    <w:rsid w:val="00DA7A58"/>
    <w:rsid w:val="00DB0B08"/>
    <w:rsid w:val="00DB5508"/>
    <w:rsid w:val="00DB5B0F"/>
    <w:rsid w:val="00DE385E"/>
    <w:rsid w:val="00DE74D1"/>
    <w:rsid w:val="00E07B1E"/>
    <w:rsid w:val="00E23F1A"/>
    <w:rsid w:val="00E41376"/>
    <w:rsid w:val="00E429B7"/>
    <w:rsid w:val="00E532A2"/>
    <w:rsid w:val="00E5552B"/>
    <w:rsid w:val="00E617BC"/>
    <w:rsid w:val="00E742B2"/>
    <w:rsid w:val="00E82927"/>
    <w:rsid w:val="00E87DCE"/>
    <w:rsid w:val="00E9060F"/>
    <w:rsid w:val="00E97B53"/>
    <w:rsid w:val="00EA4572"/>
    <w:rsid w:val="00EA6FC5"/>
    <w:rsid w:val="00EC7BEE"/>
    <w:rsid w:val="00EF01D1"/>
    <w:rsid w:val="00EF770C"/>
    <w:rsid w:val="00F00C24"/>
    <w:rsid w:val="00F04736"/>
    <w:rsid w:val="00F07473"/>
    <w:rsid w:val="00F1355B"/>
    <w:rsid w:val="00F14362"/>
    <w:rsid w:val="00F27476"/>
    <w:rsid w:val="00F5139E"/>
    <w:rsid w:val="00F623BA"/>
    <w:rsid w:val="00F65959"/>
    <w:rsid w:val="00F666C0"/>
    <w:rsid w:val="00F71DD1"/>
    <w:rsid w:val="00F85D63"/>
    <w:rsid w:val="00F96F5A"/>
    <w:rsid w:val="00FA0CE7"/>
    <w:rsid w:val="00FA0EB9"/>
    <w:rsid w:val="00FB290D"/>
    <w:rsid w:val="00FC4EF7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78</cp:revision>
  <cp:lastPrinted>2017-09-18T12:22:00Z</cp:lastPrinted>
  <dcterms:created xsi:type="dcterms:W3CDTF">2022-12-30T05:51:00Z</dcterms:created>
  <dcterms:modified xsi:type="dcterms:W3CDTF">2023-12-01T05:50:00Z</dcterms:modified>
</cp:coreProperties>
</file>